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76F2D" w14:textId="30B67DA2" w:rsidR="00CE4C33" w:rsidRDefault="00D16C82" w:rsidP="00645048">
      <w:pPr>
        <w:jc w:val="center"/>
        <w:rPr>
          <w:rFonts w:ascii="Times New Roman" w:hAnsi="Times New Roman" w:cs="Times New Roman"/>
          <w:b/>
          <w:sz w:val="28"/>
          <w:szCs w:val="28"/>
          <w:lang w:val="sl-SI"/>
        </w:rPr>
      </w:pPr>
      <w:r>
        <w:rPr>
          <w:rFonts w:ascii="Times New Roman" w:hAnsi="Times New Roman" w:cs="Times New Roman"/>
          <w:b/>
          <w:sz w:val="28"/>
          <w:szCs w:val="28"/>
          <w:lang w:val="sl-SI"/>
        </w:rPr>
        <w:t>SUPPLAMENTARY</w:t>
      </w:r>
      <w:r w:rsidR="00CE4C33">
        <w:rPr>
          <w:rFonts w:ascii="Times New Roman" w:hAnsi="Times New Roman" w:cs="Times New Roman"/>
          <w:b/>
          <w:sz w:val="28"/>
          <w:szCs w:val="28"/>
          <w:lang w:val="sl-SI"/>
        </w:rPr>
        <w:t xml:space="preserve"> FILE </w:t>
      </w:r>
      <w:r w:rsidR="009F7274">
        <w:rPr>
          <w:rFonts w:ascii="Times New Roman" w:hAnsi="Times New Roman" w:cs="Times New Roman"/>
          <w:b/>
          <w:sz w:val="28"/>
          <w:szCs w:val="28"/>
          <w:lang w:val="sl-SI"/>
        </w:rPr>
        <w:t>1</w:t>
      </w:r>
    </w:p>
    <w:p w14:paraId="7C80B08C" w14:textId="6E789ACE" w:rsidR="00CE4C33" w:rsidRDefault="009F7274" w:rsidP="00CE4C33">
      <w:pPr>
        <w:rPr>
          <w:rFonts w:ascii="Times New Roman" w:hAnsi="Times New Roman" w:cs="Times New Roman"/>
          <w:sz w:val="24"/>
          <w:lang w:val="en-GB"/>
        </w:rPr>
      </w:pP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Additional measures of </w:t>
      </w:r>
      <w:r w:rsidR="00D16C82">
        <w:rPr>
          <w:rFonts w:ascii="Times New Roman" w:hAnsi="Times New Roman" w:cs="Times New Roman"/>
          <w:sz w:val="24"/>
          <w:szCs w:val="24"/>
          <w:lang w:val="en-GB"/>
        </w:rPr>
        <w:t>slipperiness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, hardness and roughnes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the materials 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>are presented</w:t>
      </w:r>
      <w:r w:rsidR="00CE4C33"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 here</w:t>
      </w:r>
      <w:r w:rsidR="00CE4C33" w:rsidRPr="0042652C">
        <w:rPr>
          <w:rFonts w:ascii="Times New Roman" w:hAnsi="Times New Roman" w:cs="Times New Roman"/>
          <w:sz w:val="24"/>
          <w:lang w:val="en-GB"/>
        </w:rPr>
        <w:t xml:space="preserve"> in. </w:t>
      </w:r>
    </w:p>
    <w:p w14:paraId="13B4B587" w14:textId="30234972" w:rsidR="009F7274" w:rsidRDefault="00D16C82" w:rsidP="009F72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lang w:val="en-GB"/>
        </w:rPr>
      </w:pPr>
      <w:r>
        <w:rPr>
          <w:rFonts w:ascii="Times New Roman" w:hAnsi="Times New Roman" w:cs="Times New Roman"/>
          <w:b/>
          <w:sz w:val="24"/>
          <w:lang w:val="en-GB"/>
        </w:rPr>
        <w:t>Slipperiness</w:t>
      </w:r>
    </w:p>
    <w:p w14:paraId="258D5AEE" w14:textId="00852D53" w:rsidR="009F7274" w:rsidRDefault="009F7274" w:rsidP="009F7274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hysical measures of </w:t>
      </w:r>
      <w:r>
        <w:rPr>
          <w:rFonts w:ascii="Times New Roman" w:hAnsi="Times New Roman" w:cs="Times New Roman"/>
          <w:sz w:val="24"/>
          <w:szCs w:val="24"/>
          <w:lang w:val="en-GB"/>
        </w:rPr>
        <w:t>anti-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skidness</w:t>
      </w:r>
      <w:proofErr w:type="spellEnd"/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 of all the included materials were performed in laboratory of Slovenian National Building and Civil Engineering Institute based on SIST-TS CEN/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1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>6165, Annex C.</w:t>
      </w:r>
      <w:bookmarkStart w:id="0" w:name="_GoBack"/>
      <w:bookmarkEnd w:id="0"/>
    </w:p>
    <w:tbl>
      <w:tblPr>
        <w:tblW w:w="7849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1134"/>
        <w:gridCol w:w="1134"/>
        <w:gridCol w:w="1418"/>
        <w:gridCol w:w="1275"/>
      </w:tblGrid>
      <w:tr w:rsidR="009F7274" w:rsidRPr="006C2027" w14:paraId="0F9BF192" w14:textId="77777777" w:rsidTr="009F7274">
        <w:trPr>
          <w:trHeight w:val="576"/>
        </w:trPr>
        <w:tc>
          <w:tcPr>
            <w:tcW w:w="2888" w:type="dxa"/>
            <w:vMerge w:val="restart"/>
            <w:shd w:val="clear" w:color="auto" w:fill="auto"/>
            <w:noWrap/>
            <w:hideMark/>
          </w:tcPr>
          <w:p w14:paraId="02A6B96D" w14:textId="062F67A6" w:rsidR="009F7274" w:rsidRPr="009F7274" w:rsidRDefault="009F7274" w:rsidP="00C47D72">
            <w:pPr>
              <w:spacing w:before="60" w:after="60" w:line="276" w:lineRule="auto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Material</w:t>
            </w:r>
          </w:p>
        </w:tc>
        <w:tc>
          <w:tcPr>
            <w:tcW w:w="1134" w:type="dxa"/>
            <w:vMerge w:val="restart"/>
            <w:shd w:val="clear" w:color="auto" w:fill="auto"/>
            <w:hideMark/>
          </w:tcPr>
          <w:p w14:paraId="51243F6C" w14:textId="28BC5B87" w:rsidR="009F7274" w:rsidRPr="009F7274" w:rsidRDefault="009F7274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Thickness</w:t>
            </w:r>
          </w:p>
          <w:p w14:paraId="76A1EE3F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m)</w:t>
            </w:r>
          </w:p>
        </w:tc>
        <w:tc>
          <w:tcPr>
            <w:tcW w:w="1134" w:type="dxa"/>
            <w:vMerge w:val="restart"/>
            <w:shd w:val="clear" w:color="auto" w:fill="auto"/>
            <w:hideMark/>
          </w:tcPr>
          <w:p w14:paraId="3D3DD9D4" w14:textId="23CE132D" w:rsidR="009F7274" w:rsidRPr="009F7274" w:rsidRDefault="009F7274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Density</w:t>
            </w:r>
          </w:p>
          <w:p w14:paraId="08DA6612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kg/m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2693" w:type="dxa"/>
            <w:gridSpan w:val="2"/>
            <w:shd w:val="clear" w:color="auto" w:fill="auto"/>
            <w:vAlign w:val="bottom"/>
            <w:hideMark/>
          </w:tcPr>
          <w:p w14:paraId="3D8A8207" w14:textId="7EA65E1D" w:rsidR="009F7274" w:rsidRPr="009F7274" w:rsidRDefault="009F7274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Average</w:t>
            </w:r>
            <w:r w:rsidRPr="003232AB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              </w:t>
            </w: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Anti-</w:t>
            </w:r>
            <w:proofErr w:type="spellStart"/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skidness</w:t>
            </w:r>
            <w:proofErr w:type="spellEnd"/>
          </w:p>
          <w:p w14:paraId="05AB16F2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</w:rPr>
            </w:pPr>
            <w:r w:rsidRPr="003232AB">
              <w:rPr>
                <w:rFonts w:cs="Arial"/>
                <w:bCs/>
                <w:sz w:val="18"/>
                <w:szCs w:val="18"/>
              </w:rPr>
              <w:t>(-)</w:t>
            </w:r>
          </w:p>
        </w:tc>
      </w:tr>
      <w:tr w:rsidR="009F7274" w:rsidRPr="003232AB" w14:paraId="11976646" w14:textId="77777777" w:rsidTr="009F7274">
        <w:trPr>
          <w:trHeight w:val="300"/>
        </w:trPr>
        <w:tc>
          <w:tcPr>
            <w:tcW w:w="2888" w:type="dxa"/>
            <w:vMerge/>
            <w:shd w:val="clear" w:color="auto" w:fill="auto"/>
            <w:noWrap/>
            <w:vAlign w:val="bottom"/>
          </w:tcPr>
          <w:p w14:paraId="4D07F3F7" w14:textId="77777777" w:rsidR="009F7274" w:rsidRPr="003232AB" w:rsidRDefault="009F7274" w:rsidP="00C47D72">
            <w:pPr>
              <w:spacing w:before="60" w:after="60" w:line="276" w:lineRule="auto"/>
              <w:rPr>
                <w:rFonts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auto"/>
            <w:vAlign w:val="bottom"/>
          </w:tcPr>
          <w:p w14:paraId="45272C5D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auto"/>
            <w:vAlign w:val="bottom"/>
          </w:tcPr>
          <w:p w14:paraId="0ADDB944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  <w:vAlign w:val="bottom"/>
          </w:tcPr>
          <w:p w14:paraId="77191222" w14:textId="2DD5E858" w:rsidR="009F7274" w:rsidRPr="009F7274" w:rsidRDefault="009F7274" w:rsidP="00C47D72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  <w:bCs/>
                <w:sz w:val="18"/>
                <w:szCs w:val="18"/>
                <w:lang w:val="en-US"/>
              </w:rPr>
              <w:t>Parallel</w:t>
            </w:r>
          </w:p>
        </w:tc>
        <w:tc>
          <w:tcPr>
            <w:tcW w:w="1275" w:type="dxa"/>
            <w:shd w:val="clear" w:color="auto" w:fill="auto"/>
            <w:vAlign w:val="bottom"/>
          </w:tcPr>
          <w:p w14:paraId="17D9978B" w14:textId="7F2EB3C6" w:rsidR="009F7274" w:rsidRPr="009F7274" w:rsidRDefault="00684B63" w:rsidP="00C47D72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  <w:bCs/>
                <w:sz w:val="18"/>
                <w:szCs w:val="18"/>
                <w:lang w:val="en-US"/>
              </w:rPr>
              <w:t>Perpendicular</w:t>
            </w:r>
          </w:p>
        </w:tc>
      </w:tr>
      <w:tr w:rsidR="009F7274" w:rsidRPr="006C2027" w14:paraId="4DB8B2D1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  <w:hideMark/>
          </w:tcPr>
          <w:p w14:paraId="12A44A92" w14:textId="643FF718" w:rsidR="009F7274" w:rsidRPr="009F7274" w:rsidRDefault="009F7274" w:rsidP="00C47D72">
            <w:pPr>
              <w:spacing w:before="60" w:after="60"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untreate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CD7B76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D062F17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67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1495B4D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54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640598F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75</w:t>
            </w:r>
          </w:p>
        </w:tc>
      </w:tr>
      <w:tr w:rsidR="009F7274" w:rsidRPr="006C2027" w14:paraId="2577F75F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</w:tcPr>
          <w:p w14:paraId="391C6555" w14:textId="18574F10" w:rsidR="009F7274" w:rsidRPr="009F7274" w:rsidRDefault="009F7274" w:rsidP="00C47D72">
            <w:pPr>
              <w:spacing w:before="60" w:after="60"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lacquere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1683729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618EC18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24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5264A81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93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09052563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97</w:t>
            </w:r>
          </w:p>
        </w:tc>
      </w:tr>
      <w:tr w:rsidR="009F7274" w:rsidRPr="006C2027" w14:paraId="1B9AB9C3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  <w:hideMark/>
          </w:tcPr>
          <w:p w14:paraId="3AF5A714" w14:textId="579E1AEA" w:rsidR="009F7274" w:rsidRPr="009F7274" w:rsidRDefault="009F7274" w:rsidP="00C47D72">
            <w:pPr>
              <w:spacing w:before="60" w:after="60"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untreate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178F7E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BE8BDD4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AC7149A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69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26E46B1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74</w:t>
            </w:r>
          </w:p>
        </w:tc>
      </w:tr>
      <w:tr w:rsidR="009F7274" w:rsidRPr="006C2027" w14:paraId="78987759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</w:tcPr>
          <w:p w14:paraId="229C78E2" w14:textId="503A109C" w:rsidR="009F7274" w:rsidRPr="009F7274" w:rsidRDefault="009F7274" w:rsidP="00C47D72">
            <w:pPr>
              <w:spacing w:before="60" w:after="60"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lacquere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7D62B26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E4241B9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EE025C7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91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28163FC0" w14:textId="77777777" w:rsidR="009F7274" w:rsidRPr="003232AB" w:rsidRDefault="009F7274" w:rsidP="00C47D72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86</w:t>
            </w:r>
          </w:p>
        </w:tc>
      </w:tr>
      <w:tr w:rsidR="009F7274" w:rsidRPr="006C2027" w14:paraId="65F5EA4E" w14:textId="77777777" w:rsidTr="003B79BD">
        <w:trPr>
          <w:trHeight w:val="288"/>
        </w:trPr>
        <w:tc>
          <w:tcPr>
            <w:tcW w:w="2888" w:type="dxa"/>
            <w:shd w:val="clear" w:color="auto" w:fill="auto"/>
            <w:noWrap/>
          </w:tcPr>
          <w:p w14:paraId="1D2A5DA7" w14:textId="18F3EF51" w:rsidR="009F7274" w:rsidRDefault="009F7274" w:rsidP="009F7274">
            <w:pPr>
              <w:spacing w:before="60" w:after="60" w:line="276" w:lineRule="auto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imitation (on particleboard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D578F94" w14:textId="6130AE19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2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32C1EA6" w14:textId="2393CD5A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674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EA07FC6" w14:textId="7839A81E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47</w:t>
            </w:r>
          </w:p>
        </w:tc>
        <w:tc>
          <w:tcPr>
            <w:tcW w:w="1275" w:type="dxa"/>
            <w:shd w:val="clear" w:color="auto" w:fill="auto"/>
            <w:noWrap/>
            <w:vAlign w:val="bottom"/>
          </w:tcPr>
          <w:p w14:paraId="1E52B4FC" w14:textId="56F390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43</w:t>
            </w:r>
          </w:p>
        </w:tc>
      </w:tr>
      <w:tr w:rsidR="009F7274" w:rsidRPr="006C2027" w14:paraId="468D8D1A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  <w:hideMark/>
          </w:tcPr>
          <w:p w14:paraId="786C8326" w14:textId="64DFF87E" w:rsidR="009F7274" w:rsidRPr="009F7274" w:rsidRDefault="009F7274" w:rsidP="009F7274">
            <w:pPr>
              <w:spacing w:before="60" w:after="60" w:line="276" w:lineRule="auto"/>
              <w:rPr>
                <w:rFonts w:cs="Arial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veneer (on particleboard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F03A51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BFA3CD3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17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9FC26D1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59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96A1AA9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55</w:t>
            </w:r>
          </w:p>
        </w:tc>
      </w:tr>
      <w:tr w:rsidR="009F7274" w:rsidRPr="006C2027" w14:paraId="73C752B2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  <w:hideMark/>
          </w:tcPr>
          <w:p w14:paraId="47C26483" w14:textId="0E140CE4" w:rsidR="009F7274" w:rsidRPr="009F7274" w:rsidRDefault="009F7274" w:rsidP="009F7274">
            <w:pPr>
              <w:spacing w:before="60" w:after="60" w:line="276" w:lineRule="auto"/>
              <w:rPr>
                <w:rFonts w:cs="Arial"/>
                <w:sz w:val="18"/>
                <w:szCs w:val="18"/>
              </w:rPr>
            </w:pPr>
            <w:proofErr w:type="spellStart"/>
            <w:r w:rsidRPr="009F7274">
              <w:rPr>
                <w:rFonts w:cs="Arial"/>
                <w:sz w:val="18"/>
                <w:szCs w:val="18"/>
              </w:rPr>
              <w:t>Kerro</w:t>
            </w:r>
            <w:r>
              <w:rPr>
                <w:rFonts w:cs="Arial"/>
                <w:sz w:val="18"/>
                <w:szCs w:val="18"/>
                <w:lang w:val="en-US"/>
              </w:rPr>
              <w:t>c</w:t>
            </w:r>
            <w:proofErr w:type="spellEnd"/>
            <w:r w:rsidRPr="009F7274">
              <w:rPr>
                <w:rFonts w:cs="Arial"/>
                <w:sz w:val="18"/>
                <w:szCs w:val="18"/>
              </w:rPr>
              <w:t>k</w:t>
            </w:r>
            <w:r>
              <w:rPr>
                <w:rFonts w:cstheme="minorHAnsi"/>
                <w:sz w:val="18"/>
                <w:szCs w:val="18"/>
              </w:rPr>
              <w:t>®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96C6BE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E530FA3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1662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38BA4ED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29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F42E13A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28</w:t>
            </w:r>
          </w:p>
        </w:tc>
      </w:tr>
      <w:tr w:rsidR="009F7274" w:rsidRPr="006C2027" w14:paraId="1A464282" w14:textId="77777777" w:rsidTr="009F7274">
        <w:trPr>
          <w:trHeight w:val="288"/>
        </w:trPr>
        <w:tc>
          <w:tcPr>
            <w:tcW w:w="2888" w:type="dxa"/>
            <w:shd w:val="clear" w:color="auto" w:fill="auto"/>
            <w:noWrap/>
            <w:vAlign w:val="bottom"/>
            <w:hideMark/>
          </w:tcPr>
          <w:p w14:paraId="18D87805" w14:textId="7800713C" w:rsidR="009F7274" w:rsidRPr="009F7274" w:rsidRDefault="009F7274" w:rsidP="009F7274">
            <w:pPr>
              <w:spacing w:before="60" w:after="60" w:line="276" w:lineRule="auto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Glas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81121C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9A0A226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2505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2796DD0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75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7768E83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74</w:t>
            </w:r>
          </w:p>
        </w:tc>
      </w:tr>
    </w:tbl>
    <w:p w14:paraId="75940623" w14:textId="58FA11F3" w:rsidR="009F7274" w:rsidRDefault="009F7274" w:rsidP="009F7274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0C8F86A0" w14:textId="47F255E1" w:rsidR="009F7274" w:rsidRDefault="009F7274" w:rsidP="009F72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Hardness</w:t>
      </w:r>
    </w:p>
    <w:p w14:paraId="3705090B" w14:textId="0B14C307" w:rsidR="009F7274" w:rsidRPr="009F7274" w:rsidRDefault="009F7274" w:rsidP="009F7274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Physical measures of </w:t>
      </w:r>
      <w:r>
        <w:rPr>
          <w:rFonts w:ascii="Times New Roman" w:hAnsi="Times New Roman" w:cs="Times New Roman"/>
          <w:sz w:val="24"/>
          <w:szCs w:val="24"/>
          <w:lang w:val="en-GB"/>
        </w:rPr>
        <w:t>hardness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 of all the included materials were performed in laboratory of Slovenian National Building and Civil Engineering Institute based on </w:t>
      </w:r>
      <w:r>
        <w:rPr>
          <w:rFonts w:ascii="Times New Roman" w:hAnsi="Times New Roman" w:cs="Times New Roman"/>
          <w:sz w:val="24"/>
          <w:szCs w:val="24"/>
          <w:lang w:val="en-GB"/>
        </w:rPr>
        <w:t>Mosh Method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>.</w:t>
      </w:r>
    </w:p>
    <w:tbl>
      <w:tblPr>
        <w:tblW w:w="7877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17"/>
        <w:gridCol w:w="1134"/>
        <w:gridCol w:w="1134"/>
        <w:gridCol w:w="992"/>
      </w:tblGrid>
      <w:tr w:rsidR="009F7274" w:rsidRPr="00137517" w14:paraId="75D7A501" w14:textId="77777777" w:rsidTr="00940E77">
        <w:trPr>
          <w:trHeight w:val="576"/>
        </w:trPr>
        <w:tc>
          <w:tcPr>
            <w:tcW w:w="4617" w:type="dxa"/>
            <w:shd w:val="clear" w:color="auto" w:fill="auto"/>
            <w:noWrap/>
            <w:hideMark/>
          </w:tcPr>
          <w:p w14:paraId="3ED1AF07" w14:textId="11F75CC2" w:rsidR="009F7274" w:rsidRPr="003232AB" w:rsidRDefault="009F7274" w:rsidP="009F7274">
            <w:pPr>
              <w:spacing w:before="60" w:after="60" w:line="276" w:lineRule="auto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Material</w:t>
            </w:r>
          </w:p>
        </w:tc>
        <w:tc>
          <w:tcPr>
            <w:tcW w:w="1134" w:type="dxa"/>
            <w:shd w:val="clear" w:color="auto" w:fill="auto"/>
            <w:hideMark/>
          </w:tcPr>
          <w:p w14:paraId="0DEE1AA7" w14:textId="77777777" w:rsidR="009F7274" w:rsidRPr="009F7274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Thickness</w:t>
            </w:r>
          </w:p>
          <w:p w14:paraId="2EF6AF3C" w14:textId="02812D6C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m)</w:t>
            </w:r>
          </w:p>
        </w:tc>
        <w:tc>
          <w:tcPr>
            <w:tcW w:w="1134" w:type="dxa"/>
            <w:shd w:val="clear" w:color="auto" w:fill="auto"/>
            <w:hideMark/>
          </w:tcPr>
          <w:p w14:paraId="261F8F12" w14:textId="77777777" w:rsidR="009F7274" w:rsidRPr="009F7274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Density</w:t>
            </w:r>
          </w:p>
          <w:p w14:paraId="3E45B361" w14:textId="23C06AC6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kg/m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14:paraId="12FF777E" w14:textId="2BD778F9" w:rsidR="009F7274" w:rsidRPr="009F7274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Hardenss</w:t>
            </w:r>
            <w:proofErr w:type="spellEnd"/>
            <w:r w:rsidRPr="003232AB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(</w:t>
            </w:r>
            <w:r w:rsidRPr="003232AB">
              <w:rPr>
                <w:rFonts w:cs="Arial"/>
                <w:b/>
                <w:bCs/>
                <w:sz w:val="18"/>
                <w:szCs w:val="18"/>
              </w:rPr>
              <w:t>Mohs</w:t>
            </w: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)</w:t>
            </w:r>
          </w:p>
          <w:p w14:paraId="6D97DBC9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</w:rPr>
            </w:pPr>
            <w:r w:rsidRPr="003232AB">
              <w:rPr>
                <w:rFonts w:cs="Arial"/>
                <w:bCs/>
                <w:sz w:val="18"/>
                <w:szCs w:val="18"/>
              </w:rPr>
              <w:t>(-)</w:t>
            </w:r>
          </w:p>
        </w:tc>
      </w:tr>
      <w:tr w:rsidR="009F7274" w:rsidRPr="00137517" w14:paraId="42033063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  <w:hideMark/>
          </w:tcPr>
          <w:p w14:paraId="357E8C27" w14:textId="7DBFDE0F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untreate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D381B8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724499C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6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628B060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5082DDAF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</w:tcPr>
          <w:p w14:paraId="0D590834" w14:textId="37784AB5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lacquere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9C6D1D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12AA2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24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6178CD8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7A5A6D40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  <w:hideMark/>
          </w:tcPr>
          <w:p w14:paraId="7E2B479B" w14:textId="7B1A77B9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untreate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D66F553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DE6045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201F37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470DE6D8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</w:tcPr>
          <w:p w14:paraId="702AA6DB" w14:textId="7C796F10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lacquere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F5023A9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074C6DD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AFDD62B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2D27883D" w14:textId="77777777" w:rsidTr="00562C54">
        <w:trPr>
          <w:trHeight w:val="288"/>
        </w:trPr>
        <w:tc>
          <w:tcPr>
            <w:tcW w:w="4617" w:type="dxa"/>
            <w:shd w:val="clear" w:color="auto" w:fill="auto"/>
            <w:noWrap/>
          </w:tcPr>
          <w:p w14:paraId="38050D52" w14:textId="69545FF5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imitation (on particleboard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DCE492" w14:textId="1E9A3C15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2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9399074" w14:textId="1DFFAEEC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674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50677CB2" w14:textId="74E65D89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1B51E044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  <w:hideMark/>
          </w:tcPr>
          <w:p w14:paraId="1523E31C" w14:textId="39CA0AC8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veneer (on particleboard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CC7647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AE231B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1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29B4FD2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658C6302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  <w:hideMark/>
          </w:tcPr>
          <w:p w14:paraId="661F2398" w14:textId="54AFD45E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proofErr w:type="spellStart"/>
            <w:r w:rsidRPr="009F7274">
              <w:rPr>
                <w:rFonts w:cs="Arial"/>
                <w:sz w:val="18"/>
                <w:szCs w:val="18"/>
              </w:rPr>
              <w:t>Kerro</w:t>
            </w:r>
            <w:r>
              <w:rPr>
                <w:rFonts w:cs="Arial"/>
                <w:sz w:val="18"/>
                <w:szCs w:val="18"/>
                <w:lang w:val="en-US"/>
              </w:rPr>
              <w:t>c</w:t>
            </w:r>
            <w:proofErr w:type="spellEnd"/>
            <w:r w:rsidRPr="009F7274">
              <w:rPr>
                <w:rFonts w:cs="Arial"/>
                <w:sz w:val="18"/>
                <w:szCs w:val="18"/>
              </w:rPr>
              <w:t>k</w:t>
            </w:r>
            <w:r>
              <w:rPr>
                <w:rFonts w:cstheme="minorHAnsi"/>
                <w:sz w:val="18"/>
                <w:szCs w:val="18"/>
              </w:rPr>
              <w:t>®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3A56099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A77BA62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166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E35EB30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&lt; 5</w:t>
            </w:r>
          </w:p>
        </w:tc>
      </w:tr>
      <w:tr w:rsidR="009F7274" w:rsidRPr="00137517" w14:paraId="54E94A32" w14:textId="77777777" w:rsidTr="009F7274">
        <w:trPr>
          <w:trHeight w:val="288"/>
        </w:trPr>
        <w:tc>
          <w:tcPr>
            <w:tcW w:w="4617" w:type="dxa"/>
            <w:shd w:val="clear" w:color="auto" w:fill="auto"/>
            <w:noWrap/>
            <w:vAlign w:val="bottom"/>
            <w:hideMark/>
          </w:tcPr>
          <w:p w14:paraId="20D54A3A" w14:textId="6DDE98E1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Glas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18D6352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82808D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2505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2E922C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3232AB">
              <w:rPr>
                <w:rFonts w:cs="Arial"/>
                <w:sz w:val="18"/>
                <w:szCs w:val="18"/>
              </w:rPr>
              <w:t>5</w:t>
            </w:r>
          </w:p>
        </w:tc>
      </w:tr>
    </w:tbl>
    <w:p w14:paraId="36D57C0E" w14:textId="735331CF" w:rsidR="009F7274" w:rsidRDefault="009F7274" w:rsidP="009F7274">
      <w:pPr>
        <w:rPr>
          <w:lang w:val="en-GB"/>
        </w:rPr>
      </w:pPr>
    </w:p>
    <w:p w14:paraId="3DC5E5E9" w14:textId="77777777" w:rsidR="009F7274" w:rsidRDefault="009F7274" w:rsidP="009F7274">
      <w:pPr>
        <w:rPr>
          <w:rFonts w:ascii="Times New Roman" w:hAnsi="Times New Roman" w:cs="Times New Roman"/>
          <w:sz w:val="24"/>
          <w:szCs w:val="24"/>
          <w:lang w:val="en-GB"/>
        </w:rPr>
        <w:sectPr w:rsidR="009F7274"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770C119" w14:textId="7DF581EC" w:rsidR="009F7274" w:rsidRPr="009F7274" w:rsidRDefault="009F7274" w:rsidP="009F7274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F7274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Physical measures of </w:t>
      </w:r>
      <w:r>
        <w:rPr>
          <w:rFonts w:ascii="Times New Roman" w:hAnsi="Times New Roman" w:cs="Times New Roman"/>
          <w:sz w:val="24"/>
          <w:szCs w:val="24"/>
          <w:lang w:val="en-GB"/>
        </w:rPr>
        <w:t>hardness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 of all the included materials were performed in laboratory of Slovenian National Building and Civil Engineering Institute based on </w:t>
      </w:r>
      <w:r>
        <w:rPr>
          <w:rFonts w:ascii="Times New Roman" w:hAnsi="Times New Roman" w:cs="Times New Roman"/>
          <w:sz w:val="24"/>
          <w:szCs w:val="24"/>
          <w:lang w:val="en-GB"/>
        </w:rPr>
        <w:t>Shore D Method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>.</w:t>
      </w:r>
    </w:p>
    <w:tbl>
      <w:tblPr>
        <w:tblW w:w="7877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41"/>
        <w:gridCol w:w="1134"/>
        <w:gridCol w:w="1134"/>
        <w:gridCol w:w="2268"/>
      </w:tblGrid>
      <w:tr w:rsidR="009F7274" w:rsidRPr="00137517" w14:paraId="303BE7F2" w14:textId="77777777" w:rsidTr="00F5084F">
        <w:trPr>
          <w:trHeight w:val="576"/>
        </w:trPr>
        <w:tc>
          <w:tcPr>
            <w:tcW w:w="3341" w:type="dxa"/>
            <w:shd w:val="clear" w:color="auto" w:fill="auto"/>
            <w:noWrap/>
            <w:hideMark/>
          </w:tcPr>
          <w:p w14:paraId="50C53FCE" w14:textId="267C5C34" w:rsidR="009F7274" w:rsidRPr="003232AB" w:rsidRDefault="009F7274" w:rsidP="009F7274">
            <w:pPr>
              <w:spacing w:before="60" w:after="60" w:line="276" w:lineRule="auto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Material</w:t>
            </w:r>
          </w:p>
        </w:tc>
        <w:tc>
          <w:tcPr>
            <w:tcW w:w="1134" w:type="dxa"/>
            <w:shd w:val="clear" w:color="auto" w:fill="auto"/>
            <w:hideMark/>
          </w:tcPr>
          <w:p w14:paraId="2BB37D13" w14:textId="77777777" w:rsidR="009F7274" w:rsidRPr="009F7274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Thickness</w:t>
            </w:r>
          </w:p>
          <w:p w14:paraId="04BF763F" w14:textId="1FD214DA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m)</w:t>
            </w:r>
          </w:p>
        </w:tc>
        <w:tc>
          <w:tcPr>
            <w:tcW w:w="1134" w:type="dxa"/>
            <w:shd w:val="clear" w:color="auto" w:fill="auto"/>
            <w:hideMark/>
          </w:tcPr>
          <w:p w14:paraId="37BB8D1D" w14:textId="77777777" w:rsidR="009F7274" w:rsidRPr="009F7274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Density</w:t>
            </w:r>
          </w:p>
          <w:p w14:paraId="57EFD27A" w14:textId="312163A8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kg/m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2268" w:type="dxa"/>
            <w:shd w:val="clear" w:color="auto" w:fill="auto"/>
            <w:vAlign w:val="bottom"/>
            <w:hideMark/>
          </w:tcPr>
          <w:p w14:paraId="266A705B" w14:textId="68CAC15E" w:rsidR="009F7274" w:rsidRPr="009F7274" w:rsidRDefault="009F7274" w:rsidP="009F7274">
            <w:pPr>
              <w:spacing w:before="60" w:after="60" w:line="276" w:lineRule="auto"/>
              <w:jc w:val="center"/>
              <w:rPr>
                <w:rFonts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Hardenss</w:t>
            </w:r>
            <w:proofErr w:type="spellEnd"/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 xml:space="preserve"> (</w:t>
            </w:r>
            <w:r w:rsidRPr="003232AB">
              <w:rPr>
                <w:rFonts w:cs="Arial"/>
                <w:b/>
                <w:bCs/>
                <w:sz w:val="18"/>
                <w:szCs w:val="18"/>
              </w:rPr>
              <w:t>Shore D</w:t>
            </w: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)</w:t>
            </w:r>
          </w:p>
          <w:p w14:paraId="5C652B53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</w:rPr>
            </w:pPr>
            <w:r w:rsidRPr="003232AB">
              <w:rPr>
                <w:rFonts w:cs="Arial"/>
                <w:bCs/>
                <w:sz w:val="18"/>
                <w:szCs w:val="18"/>
              </w:rPr>
              <w:t>(-)</w:t>
            </w:r>
          </w:p>
        </w:tc>
      </w:tr>
      <w:tr w:rsidR="009F7274" w:rsidRPr="00137517" w14:paraId="47CEA6E3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  <w:hideMark/>
          </w:tcPr>
          <w:p w14:paraId="338A37D6" w14:textId="2C955287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untreate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88CD5B9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EFF0E7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67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68F98776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65 ± 8</w:t>
            </w:r>
          </w:p>
        </w:tc>
      </w:tr>
      <w:tr w:rsidR="009F7274" w:rsidRPr="00137517" w14:paraId="14CBAC77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</w:tcPr>
          <w:p w14:paraId="3D880AFF" w14:textId="4949146C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lacquere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1ABA0C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76016EE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24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4C5C879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65 ± 3</w:t>
            </w:r>
          </w:p>
        </w:tc>
      </w:tr>
      <w:tr w:rsidR="009F7274" w:rsidRPr="00137517" w14:paraId="76959642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  <w:hideMark/>
          </w:tcPr>
          <w:p w14:paraId="05692D81" w14:textId="30ABC5D5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untreated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0365C3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63B0A6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7B7C9CBA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46 ± 14</w:t>
            </w:r>
          </w:p>
        </w:tc>
      </w:tr>
      <w:tr w:rsidR="009F7274" w:rsidRPr="00137517" w14:paraId="463CBE7B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</w:tcPr>
          <w:p w14:paraId="4EAF41F9" w14:textId="1DC3A39C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lacquered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82CC9E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8F0971A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394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60E181C8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47 ± 3</w:t>
            </w:r>
          </w:p>
        </w:tc>
      </w:tr>
      <w:tr w:rsidR="009F7274" w:rsidRPr="00137517" w14:paraId="29B28714" w14:textId="77777777" w:rsidTr="007F4B65">
        <w:trPr>
          <w:trHeight w:val="288"/>
        </w:trPr>
        <w:tc>
          <w:tcPr>
            <w:tcW w:w="3341" w:type="dxa"/>
            <w:shd w:val="clear" w:color="auto" w:fill="auto"/>
            <w:noWrap/>
          </w:tcPr>
          <w:p w14:paraId="090A9DCD" w14:textId="40146013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imitation (on particleboard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75484D5" w14:textId="1D0CAEE1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2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078C489" w14:textId="0A9DA1D1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674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341877A3" w14:textId="5C558B9E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83 ± 3</w:t>
            </w:r>
          </w:p>
        </w:tc>
      </w:tr>
      <w:tr w:rsidR="009F7274" w:rsidRPr="00137517" w14:paraId="77B63E45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  <w:hideMark/>
          </w:tcPr>
          <w:p w14:paraId="379BC708" w14:textId="4189B947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veneer (on particleboard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2F478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6D927FF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717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73E01C9A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67 ± 1</w:t>
            </w:r>
          </w:p>
        </w:tc>
      </w:tr>
      <w:tr w:rsidR="009F7274" w:rsidRPr="00137517" w14:paraId="40A98FA1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  <w:hideMark/>
          </w:tcPr>
          <w:p w14:paraId="7C492171" w14:textId="1A2EF44D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proofErr w:type="spellStart"/>
            <w:r w:rsidRPr="009F7274">
              <w:rPr>
                <w:rFonts w:cs="Arial"/>
                <w:sz w:val="18"/>
                <w:szCs w:val="18"/>
              </w:rPr>
              <w:t>Kerro</w:t>
            </w:r>
            <w:r>
              <w:rPr>
                <w:rFonts w:cs="Arial"/>
                <w:sz w:val="18"/>
                <w:szCs w:val="18"/>
                <w:lang w:val="en-US"/>
              </w:rPr>
              <w:t>c</w:t>
            </w:r>
            <w:proofErr w:type="spellEnd"/>
            <w:r w:rsidRPr="009F7274">
              <w:rPr>
                <w:rFonts w:cs="Arial"/>
                <w:sz w:val="18"/>
                <w:szCs w:val="18"/>
              </w:rPr>
              <w:t>k</w:t>
            </w:r>
            <w:r>
              <w:rPr>
                <w:rFonts w:cstheme="minorHAnsi"/>
                <w:sz w:val="18"/>
                <w:szCs w:val="18"/>
              </w:rPr>
              <w:t>®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94EE0E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87D4842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1662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1949D629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89 ± 1</w:t>
            </w:r>
          </w:p>
        </w:tc>
      </w:tr>
      <w:tr w:rsidR="009F7274" w:rsidRPr="00137517" w14:paraId="549F599F" w14:textId="77777777" w:rsidTr="009F7274">
        <w:trPr>
          <w:trHeight w:val="288"/>
        </w:trPr>
        <w:tc>
          <w:tcPr>
            <w:tcW w:w="3341" w:type="dxa"/>
            <w:shd w:val="clear" w:color="auto" w:fill="auto"/>
            <w:noWrap/>
            <w:vAlign w:val="bottom"/>
            <w:hideMark/>
          </w:tcPr>
          <w:p w14:paraId="161F864F" w14:textId="51F8BF11" w:rsidR="009F7274" w:rsidRPr="009F7274" w:rsidRDefault="009F7274" w:rsidP="009F7274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Glas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2703135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0,01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51C940C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t>2505</w:t>
            </w:r>
          </w:p>
        </w:tc>
        <w:tc>
          <w:tcPr>
            <w:tcW w:w="2268" w:type="dxa"/>
            <w:shd w:val="clear" w:color="auto" w:fill="auto"/>
            <w:noWrap/>
            <w:vAlign w:val="bottom"/>
          </w:tcPr>
          <w:p w14:paraId="24686960" w14:textId="77777777" w:rsidR="009F7274" w:rsidRPr="003232AB" w:rsidRDefault="009F7274" w:rsidP="009F7274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color w:val="000000"/>
                <w:sz w:val="18"/>
                <w:szCs w:val="18"/>
              </w:rPr>
              <w:sym w:font="Symbol" w:char="F07E"/>
            </w:r>
            <w:r w:rsidRPr="003232AB">
              <w:rPr>
                <w:rFonts w:cs="Arial"/>
                <w:color w:val="000000"/>
                <w:sz w:val="18"/>
                <w:szCs w:val="18"/>
              </w:rPr>
              <w:t xml:space="preserve"> 100</w:t>
            </w:r>
          </w:p>
        </w:tc>
      </w:tr>
    </w:tbl>
    <w:p w14:paraId="59AAC5BD" w14:textId="45691D9F" w:rsidR="009F7274" w:rsidRDefault="009F7274" w:rsidP="009F7274">
      <w:pPr>
        <w:rPr>
          <w:lang w:val="en-GB"/>
        </w:rPr>
      </w:pPr>
    </w:p>
    <w:p w14:paraId="6CA23ADF" w14:textId="5CCF3092" w:rsidR="009F7274" w:rsidRPr="009F7274" w:rsidRDefault="009F7274" w:rsidP="009F72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lang w:val="en-GB"/>
        </w:rPr>
      </w:pPr>
      <w:r w:rsidRPr="009F7274">
        <w:rPr>
          <w:rFonts w:ascii="Times New Roman" w:hAnsi="Times New Roman" w:cs="Times New Roman"/>
          <w:sz w:val="24"/>
          <w:lang w:val="en-GB"/>
        </w:rPr>
        <w:t>Roughness</w:t>
      </w:r>
    </w:p>
    <w:p w14:paraId="7CD49790" w14:textId="669B762D" w:rsidR="009F7274" w:rsidRPr="009F7274" w:rsidRDefault="009F7274" w:rsidP="009F7274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F7274">
        <w:rPr>
          <w:rFonts w:ascii="Times New Roman" w:hAnsi="Times New Roman" w:cs="Times New Roman"/>
          <w:sz w:val="24"/>
          <w:szCs w:val="24"/>
          <w:lang w:val="en-GB"/>
        </w:rPr>
        <w:t xml:space="preserve">Physical measures of hardness of all the included materials were performed in laboratory of Slovenian National Building and Civil Engineering Institute using </w:t>
      </w:r>
      <w:r w:rsidR="00684B63">
        <w:rPr>
          <w:rFonts w:ascii="Times New Roman" w:hAnsi="Times New Roman" w:cs="Times New Roman"/>
          <w:sz w:val="24"/>
          <w:szCs w:val="24"/>
          <w:lang w:val="en-US"/>
        </w:rPr>
        <w:t>roughness tester</w:t>
      </w:r>
      <w:r w:rsidRPr="009F7274">
        <w:rPr>
          <w:rFonts w:ascii="Times New Roman" w:hAnsi="Times New Roman" w:cs="Times New Roman"/>
          <w:sz w:val="24"/>
          <w:szCs w:val="24"/>
        </w:rPr>
        <w:t xml:space="preserve"> Mitutoyo SJ-201</w:t>
      </w:r>
      <w:r w:rsidRPr="009F7274">
        <w:rPr>
          <w:rFonts w:ascii="Times New Roman" w:hAnsi="Times New Roman" w:cs="Times New Roman"/>
          <w:sz w:val="24"/>
          <w:szCs w:val="24"/>
          <w:lang w:val="en-GB"/>
        </w:rPr>
        <w:t>.</w:t>
      </w:r>
    </w:p>
    <w:tbl>
      <w:tblPr>
        <w:tblW w:w="9002" w:type="dxa"/>
        <w:tblInd w:w="7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355"/>
        <w:gridCol w:w="637"/>
        <w:gridCol w:w="992"/>
        <w:gridCol w:w="1632"/>
        <w:gridCol w:w="1417"/>
        <w:gridCol w:w="1559"/>
      </w:tblGrid>
      <w:tr w:rsidR="00684B63" w:rsidRPr="006C2027" w14:paraId="698CA84B" w14:textId="77777777" w:rsidTr="00684B63">
        <w:trPr>
          <w:trHeight w:val="576"/>
        </w:trPr>
        <w:tc>
          <w:tcPr>
            <w:tcW w:w="2410" w:type="dxa"/>
            <w:vMerge w:val="restart"/>
            <w:shd w:val="clear" w:color="auto" w:fill="auto"/>
            <w:noWrap/>
            <w:hideMark/>
          </w:tcPr>
          <w:p w14:paraId="33B40370" w14:textId="6BD07FDB" w:rsidR="00684B63" w:rsidRPr="00B4515B" w:rsidRDefault="00684B63" w:rsidP="00684B63">
            <w:pPr>
              <w:spacing w:before="60" w:after="60" w:line="276" w:lineRule="auto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Material</w:t>
            </w:r>
          </w:p>
        </w:tc>
        <w:tc>
          <w:tcPr>
            <w:tcW w:w="992" w:type="dxa"/>
            <w:gridSpan w:val="2"/>
            <w:vMerge w:val="restart"/>
            <w:shd w:val="clear" w:color="auto" w:fill="auto"/>
            <w:hideMark/>
          </w:tcPr>
          <w:p w14:paraId="1D402F1B" w14:textId="77777777" w:rsidR="00684B63" w:rsidRPr="009F7274" w:rsidRDefault="00684B63" w:rsidP="00684B63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Thickness</w:t>
            </w:r>
          </w:p>
          <w:p w14:paraId="13288821" w14:textId="425BE94A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m)</w:t>
            </w:r>
          </w:p>
        </w:tc>
        <w:tc>
          <w:tcPr>
            <w:tcW w:w="992" w:type="dxa"/>
            <w:vMerge w:val="restart"/>
            <w:shd w:val="clear" w:color="auto" w:fill="auto"/>
            <w:hideMark/>
          </w:tcPr>
          <w:p w14:paraId="4A1489A0" w14:textId="77777777" w:rsidR="00684B63" w:rsidRPr="009F7274" w:rsidRDefault="00684B63" w:rsidP="00684B63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/>
              </w:rPr>
              <w:t>Density</w:t>
            </w:r>
          </w:p>
          <w:p w14:paraId="7DA24703" w14:textId="10F08D4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(kg/m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3</w:t>
            </w:r>
            <w:r w:rsidRPr="003232AB">
              <w:rPr>
                <w:rFonts w:cs="Arial"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4608" w:type="dxa"/>
            <w:gridSpan w:val="3"/>
            <w:shd w:val="clear" w:color="auto" w:fill="auto"/>
            <w:hideMark/>
          </w:tcPr>
          <w:p w14:paraId="558B3A52" w14:textId="55F4AA2C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Average</w:t>
            </w:r>
            <w:r w:rsidRPr="00B4515B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                                 </w:t>
            </w:r>
            <w:r>
              <w:rPr>
                <w:rFonts w:cs="Arial"/>
                <w:b/>
                <w:bCs/>
                <w:sz w:val="18"/>
                <w:szCs w:val="18"/>
                <w:lang w:val="en-US"/>
              </w:rPr>
              <w:t>Roughness</w:t>
            </w:r>
            <w:r>
              <w:rPr>
                <w:rFonts w:cs="Arial"/>
                <w:b/>
                <w:bCs/>
                <w:sz w:val="18"/>
                <w:szCs w:val="18"/>
              </w:rPr>
              <w:t>, R</w:t>
            </w:r>
            <w:r w:rsidRPr="008F69A6">
              <w:rPr>
                <w:rFonts w:cs="Arial"/>
                <w:b/>
                <w:bCs/>
                <w:sz w:val="18"/>
                <w:szCs w:val="18"/>
                <w:vertAlign w:val="subscript"/>
              </w:rPr>
              <w:t>a</w:t>
            </w:r>
          </w:p>
          <w:p w14:paraId="59493BEC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B4515B">
              <w:rPr>
                <w:rFonts w:cs="Arial"/>
                <w:bCs/>
                <w:sz w:val="18"/>
                <w:szCs w:val="18"/>
              </w:rPr>
              <w:t>(</w:t>
            </w:r>
            <w:r>
              <w:rPr>
                <w:rFonts w:cs="Arial"/>
                <w:bCs/>
                <w:sz w:val="18"/>
                <w:szCs w:val="18"/>
              </w:rPr>
              <w:sym w:font="Symbol" w:char="F06D"/>
            </w:r>
            <w:r>
              <w:rPr>
                <w:rFonts w:cs="Arial"/>
                <w:bCs/>
                <w:sz w:val="18"/>
                <w:szCs w:val="18"/>
              </w:rPr>
              <w:t>m</w:t>
            </w:r>
            <w:r w:rsidRPr="00B4515B">
              <w:rPr>
                <w:rFonts w:cs="Arial"/>
                <w:bCs/>
                <w:sz w:val="18"/>
                <w:szCs w:val="18"/>
              </w:rPr>
              <w:t>)</w:t>
            </w:r>
          </w:p>
        </w:tc>
      </w:tr>
      <w:tr w:rsidR="00684B63" w:rsidRPr="006C2027" w14:paraId="627F344C" w14:textId="77777777" w:rsidTr="00684B63">
        <w:trPr>
          <w:trHeight w:val="256"/>
        </w:trPr>
        <w:tc>
          <w:tcPr>
            <w:tcW w:w="2410" w:type="dxa"/>
            <w:vMerge/>
            <w:shd w:val="clear" w:color="auto" w:fill="auto"/>
            <w:noWrap/>
            <w:vAlign w:val="bottom"/>
          </w:tcPr>
          <w:p w14:paraId="1B3E60C8" w14:textId="77777777" w:rsidR="00684B63" w:rsidRPr="00B4515B" w:rsidRDefault="00684B63" w:rsidP="00C47D72">
            <w:pPr>
              <w:spacing w:before="60" w:after="60" w:line="276" w:lineRule="auto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vMerge/>
            <w:shd w:val="clear" w:color="auto" w:fill="auto"/>
            <w:vAlign w:val="bottom"/>
          </w:tcPr>
          <w:p w14:paraId="43138923" w14:textId="77777777" w:rsidR="00684B63" w:rsidRPr="00B4515B" w:rsidRDefault="00684B63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auto"/>
            <w:vAlign w:val="bottom"/>
          </w:tcPr>
          <w:p w14:paraId="5F80CB32" w14:textId="77777777" w:rsidR="00684B63" w:rsidRPr="00B4515B" w:rsidRDefault="00684B63" w:rsidP="00C47D72">
            <w:pPr>
              <w:spacing w:before="60" w:after="60" w:line="276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632" w:type="dxa"/>
            <w:shd w:val="clear" w:color="auto" w:fill="auto"/>
            <w:vAlign w:val="center"/>
          </w:tcPr>
          <w:p w14:paraId="6B0021F1" w14:textId="00617375" w:rsidR="00684B63" w:rsidRPr="00684B63" w:rsidRDefault="00684B63" w:rsidP="00C47D72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rFonts w:cs="Arial"/>
                <w:bCs/>
                <w:sz w:val="18"/>
                <w:szCs w:val="18"/>
                <w:lang w:val="en-US"/>
              </w:rPr>
              <w:t>Paraller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</w:tcPr>
          <w:p w14:paraId="7F230026" w14:textId="7CC04288" w:rsidR="00684B63" w:rsidRPr="00684B63" w:rsidRDefault="00684B63" w:rsidP="00C47D72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  <w:bCs/>
                <w:sz w:val="18"/>
                <w:szCs w:val="18"/>
              </w:rPr>
              <w:t>P</w:t>
            </w:r>
            <w:r>
              <w:rPr>
                <w:rFonts w:cs="Arial"/>
                <w:bCs/>
                <w:sz w:val="18"/>
                <w:szCs w:val="18"/>
                <w:lang w:val="en-US"/>
              </w:rPr>
              <w:t>erpendicular</w:t>
            </w:r>
          </w:p>
        </w:tc>
        <w:tc>
          <w:tcPr>
            <w:tcW w:w="1559" w:type="dxa"/>
            <w:vAlign w:val="center"/>
          </w:tcPr>
          <w:p w14:paraId="7CC9BDB1" w14:textId="31D2CEB3" w:rsidR="00684B63" w:rsidRPr="00684B63" w:rsidRDefault="00684B63" w:rsidP="00C47D72">
            <w:pPr>
              <w:spacing w:before="60" w:after="60" w:line="276" w:lineRule="auto"/>
              <w:jc w:val="center"/>
              <w:rPr>
                <w:rFonts w:cs="Arial"/>
                <w:bCs/>
                <w:sz w:val="18"/>
                <w:szCs w:val="18"/>
                <w:lang w:val="en-US"/>
              </w:rPr>
            </w:pPr>
            <w:r>
              <w:rPr>
                <w:rFonts w:cs="Arial"/>
                <w:bCs/>
                <w:sz w:val="18"/>
                <w:szCs w:val="18"/>
                <w:lang w:val="en-US"/>
              </w:rPr>
              <w:t>All directions</w:t>
            </w:r>
          </w:p>
        </w:tc>
      </w:tr>
      <w:tr w:rsidR="00684B63" w:rsidRPr="006C2027" w14:paraId="353E9C8A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  <w:hideMark/>
          </w:tcPr>
          <w:p w14:paraId="199F6F09" w14:textId="7CD1EF97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untreated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147367FE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A6925D6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767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1EDD3CD0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4,28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2872C8A3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6,92</w:t>
            </w:r>
          </w:p>
        </w:tc>
        <w:tc>
          <w:tcPr>
            <w:tcW w:w="1559" w:type="dxa"/>
          </w:tcPr>
          <w:p w14:paraId="5687DD38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</w:tr>
      <w:tr w:rsidR="00684B63" w:rsidRPr="006C2027" w14:paraId="7C36051A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</w:tcPr>
          <w:p w14:paraId="592F469D" w14:textId="0CFDD9EE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Oak, lacquered</w:t>
            </w:r>
          </w:p>
        </w:tc>
        <w:tc>
          <w:tcPr>
            <w:tcW w:w="637" w:type="dxa"/>
            <w:shd w:val="clear" w:color="auto" w:fill="auto"/>
            <w:noWrap/>
            <w:vAlign w:val="bottom"/>
          </w:tcPr>
          <w:p w14:paraId="05B4E14F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734593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767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7E501BD9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1,27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24957DB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3,05</w:t>
            </w:r>
          </w:p>
        </w:tc>
        <w:tc>
          <w:tcPr>
            <w:tcW w:w="1559" w:type="dxa"/>
          </w:tcPr>
          <w:p w14:paraId="32BC487F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</w:tr>
      <w:tr w:rsidR="00684B63" w:rsidRPr="006C2027" w14:paraId="2DDD41D2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  <w:hideMark/>
          </w:tcPr>
          <w:p w14:paraId="15451159" w14:textId="2B3AA833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untreated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15B7402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225C4B5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6DF81CBB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4,40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2732EF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7,87</w:t>
            </w:r>
          </w:p>
        </w:tc>
        <w:tc>
          <w:tcPr>
            <w:tcW w:w="1559" w:type="dxa"/>
          </w:tcPr>
          <w:p w14:paraId="77DE7FE4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</w:tr>
      <w:tr w:rsidR="00684B63" w:rsidRPr="006C2027" w14:paraId="15B1466A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</w:tcPr>
          <w:p w14:paraId="64554CFA" w14:textId="11B01456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Spruce, lacquered</w:t>
            </w:r>
          </w:p>
        </w:tc>
        <w:tc>
          <w:tcPr>
            <w:tcW w:w="637" w:type="dxa"/>
            <w:shd w:val="clear" w:color="auto" w:fill="auto"/>
            <w:noWrap/>
            <w:vAlign w:val="bottom"/>
          </w:tcPr>
          <w:p w14:paraId="3776F0B5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68FD1A15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414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50DE78A9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0,58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1C7CDDB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1,61</w:t>
            </w:r>
          </w:p>
        </w:tc>
        <w:tc>
          <w:tcPr>
            <w:tcW w:w="1559" w:type="dxa"/>
          </w:tcPr>
          <w:p w14:paraId="6930F198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</w:tr>
      <w:tr w:rsidR="00684B63" w:rsidRPr="006C2027" w14:paraId="74D5F714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</w:tcPr>
          <w:p w14:paraId="1BC3D782" w14:textId="0EA8BBD9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imitation (on particleboard)</w:t>
            </w:r>
          </w:p>
        </w:tc>
        <w:tc>
          <w:tcPr>
            <w:tcW w:w="637" w:type="dxa"/>
            <w:shd w:val="clear" w:color="auto" w:fill="auto"/>
            <w:noWrap/>
            <w:vAlign w:val="bottom"/>
          </w:tcPr>
          <w:p w14:paraId="432F6161" w14:textId="54D5CFC9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28</w:t>
            </w:r>
          </w:p>
        </w:tc>
        <w:tc>
          <w:tcPr>
            <w:tcW w:w="992" w:type="dxa"/>
            <w:shd w:val="clear" w:color="auto" w:fill="auto"/>
            <w:noWrap/>
            <w:vAlign w:val="bottom"/>
          </w:tcPr>
          <w:p w14:paraId="0BB7A733" w14:textId="450C7D66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674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1F9604A7" w14:textId="542B9A9F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593D4C30" w14:textId="15EA6A6E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14:paraId="1FA0BF42" w14:textId="27D546C5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0,71</w:t>
            </w:r>
          </w:p>
        </w:tc>
      </w:tr>
      <w:tr w:rsidR="00684B63" w:rsidRPr="006C2027" w14:paraId="450382A1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  <w:hideMark/>
          </w:tcPr>
          <w:p w14:paraId="49E938F2" w14:textId="4DF919EC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Oak veneer (on particleboard)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133A869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74B01B0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717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238C8FCF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6275CDFE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14:paraId="5C6C6249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0,71</w:t>
            </w:r>
          </w:p>
        </w:tc>
      </w:tr>
      <w:tr w:rsidR="00684B63" w:rsidRPr="006C2027" w14:paraId="0FE2D440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  <w:hideMark/>
          </w:tcPr>
          <w:p w14:paraId="7D0AE0C8" w14:textId="6B3670EF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proofErr w:type="spellStart"/>
            <w:r w:rsidRPr="009F7274">
              <w:rPr>
                <w:rFonts w:cs="Arial"/>
                <w:sz w:val="18"/>
                <w:szCs w:val="18"/>
              </w:rPr>
              <w:t>Kerro</w:t>
            </w:r>
            <w:r>
              <w:rPr>
                <w:rFonts w:cs="Arial"/>
                <w:sz w:val="18"/>
                <w:szCs w:val="18"/>
                <w:lang w:val="en-US"/>
              </w:rPr>
              <w:t>c</w:t>
            </w:r>
            <w:proofErr w:type="spellEnd"/>
            <w:r w:rsidRPr="009F7274">
              <w:rPr>
                <w:rFonts w:cs="Arial"/>
                <w:sz w:val="18"/>
                <w:szCs w:val="18"/>
              </w:rPr>
              <w:t>k</w:t>
            </w:r>
            <w:r>
              <w:rPr>
                <w:rFonts w:cstheme="minorHAnsi"/>
                <w:sz w:val="18"/>
                <w:szCs w:val="18"/>
              </w:rPr>
              <w:t>®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255E5D82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035F9A7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1662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21B742B4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0E86AE5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14:paraId="5FDBD763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0,47</w:t>
            </w:r>
          </w:p>
        </w:tc>
      </w:tr>
      <w:tr w:rsidR="00684B63" w:rsidRPr="006C2027" w14:paraId="38213A82" w14:textId="77777777" w:rsidTr="00684B63">
        <w:trPr>
          <w:trHeight w:val="288"/>
        </w:trPr>
        <w:tc>
          <w:tcPr>
            <w:tcW w:w="2765" w:type="dxa"/>
            <w:gridSpan w:val="2"/>
            <w:shd w:val="clear" w:color="auto" w:fill="auto"/>
            <w:noWrap/>
            <w:vAlign w:val="bottom"/>
            <w:hideMark/>
          </w:tcPr>
          <w:p w14:paraId="5AF9FCD7" w14:textId="26A89909" w:rsidR="00684B63" w:rsidRPr="00684B63" w:rsidRDefault="00684B63" w:rsidP="00684B63">
            <w:pPr>
              <w:spacing w:before="60" w:after="60" w:line="276" w:lineRule="auto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Glass</w:t>
            </w:r>
          </w:p>
        </w:tc>
        <w:tc>
          <w:tcPr>
            <w:tcW w:w="637" w:type="dxa"/>
            <w:shd w:val="clear" w:color="auto" w:fill="auto"/>
            <w:noWrap/>
            <w:vAlign w:val="bottom"/>
            <w:hideMark/>
          </w:tcPr>
          <w:p w14:paraId="43659B2C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0,01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BFEC35F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B4515B">
              <w:rPr>
                <w:rFonts w:cs="Arial"/>
                <w:color w:val="000000"/>
                <w:sz w:val="18"/>
                <w:szCs w:val="18"/>
              </w:rPr>
              <w:t>2505</w:t>
            </w:r>
          </w:p>
        </w:tc>
        <w:tc>
          <w:tcPr>
            <w:tcW w:w="1632" w:type="dxa"/>
            <w:shd w:val="clear" w:color="auto" w:fill="auto"/>
            <w:noWrap/>
            <w:vAlign w:val="bottom"/>
          </w:tcPr>
          <w:p w14:paraId="6799EBE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417" w:type="dxa"/>
            <w:shd w:val="clear" w:color="auto" w:fill="auto"/>
            <w:noWrap/>
            <w:vAlign w:val="bottom"/>
          </w:tcPr>
          <w:p w14:paraId="16FCC9D4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-</w:t>
            </w:r>
          </w:p>
        </w:tc>
        <w:tc>
          <w:tcPr>
            <w:tcW w:w="1559" w:type="dxa"/>
          </w:tcPr>
          <w:p w14:paraId="7AD77E9D" w14:textId="77777777" w:rsidR="00684B63" w:rsidRPr="00B4515B" w:rsidRDefault="00684B63" w:rsidP="00684B63">
            <w:pPr>
              <w:spacing w:before="60" w:after="60" w:line="276" w:lineRule="auto"/>
              <w:jc w:val="center"/>
              <w:rPr>
                <w:rFonts w:cs="Arial"/>
                <w:sz w:val="18"/>
                <w:szCs w:val="18"/>
              </w:rPr>
            </w:pPr>
            <w:r w:rsidRPr="00B4515B">
              <w:rPr>
                <w:rFonts w:cs="Arial"/>
                <w:sz w:val="18"/>
                <w:szCs w:val="18"/>
              </w:rPr>
              <w:t>0,01</w:t>
            </w:r>
          </w:p>
        </w:tc>
      </w:tr>
    </w:tbl>
    <w:p w14:paraId="1387288F" w14:textId="77777777" w:rsidR="009F7274" w:rsidRPr="009F7274" w:rsidRDefault="009F7274" w:rsidP="009F7274">
      <w:pPr>
        <w:ind w:left="360"/>
        <w:rPr>
          <w:lang w:val="en-GB"/>
        </w:rPr>
      </w:pPr>
    </w:p>
    <w:sectPr w:rsidR="009F7274" w:rsidRPr="009F72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86F42" w14:textId="77777777" w:rsidR="00461E94" w:rsidRDefault="00461E94" w:rsidP="00CE4C33">
      <w:pPr>
        <w:spacing w:after="0" w:line="240" w:lineRule="auto"/>
      </w:pPr>
      <w:r>
        <w:separator/>
      </w:r>
    </w:p>
  </w:endnote>
  <w:endnote w:type="continuationSeparator" w:id="0">
    <w:p w14:paraId="77382070" w14:textId="77777777" w:rsidR="00461E94" w:rsidRDefault="00461E94" w:rsidP="00CE4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3593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F145A" w14:textId="77777777" w:rsidR="00DB5D6B" w:rsidRDefault="00A906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C74C6" w14:textId="77777777" w:rsidR="00DB5D6B" w:rsidRDefault="00D16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749E7" w14:textId="77777777" w:rsidR="00461E94" w:rsidRDefault="00461E94" w:rsidP="00CE4C33">
      <w:pPr>
        <w:spacing w:after="0" w:line="240" w:lineRule="auto"/>
      </w:pPr>
      <w:r>
        <w:separator/>
      </w:r>
    </w:p>
  </w:footnote>
  <w:footnote w:type="continuationSeparator" w:id="0">
    <w:p w14:paraId="3DB9237A" w14:textId="77777777" w:rsidR="00461E94" w:rsidRDefault="00461E94" w:rsidP="00CE4C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5B97"/>
    <w:multiLevelType w:val="hybridMultilevel"/>
    <w:tmpl w:val="638445AA"/>
    <w:lvl w:ilvl="0" w:tplc="5734D44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F21DD"/>
    <w:multiLevelType w:val="hybridMultilevel"/>
    <w:tmpl w:val="86748C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D42F1"/>
    <w:multiLevelType w:val="hybridMultilevel"/>
    <w:tmpl w:val="B28E830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D2446"/>
    <w:multiLevelType w:val="hybridMultilevel"/>
    <w:tmpl w:val="B51EE15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MDc0MTAyMTI3MjFW0lEKTi0uzszPAykwrAUAszhPuiwAAAA="/>
  </w:docVars>
  <w:rsids>
    <w:rsidRoot w:val="00645048"/>
    <w:rsid w:val="000C619B"/>
    <w:rsid w:val="00143C84"/>
    <w:rsid w:val="00170438"/>
    <w:rsid w:val="002F40D2"/>
    <w:rsid w:val="003C11F4"/>
    <w:rsid w:val="003F5D7F"/>
    <w:rsid w:val="0042652C"/>
    <w:rsid w:val="00461E94"/>
    <w:rsid w:val="004C18C5"/>
    <w:rsid w:val="00627032"/>
    <w:rsid w:val="00645048"/>
    <w:rsid w:val="00646F3E"/>
    <w:rsid w:val="00684B63"/>
    <w:rsid w:val="008A37A6"/>
    <w:rsid w:val="009723EA"/>
    <w:rsid w:val="009F7274"/>
    <w:rsid w:val="00A9061E"/>
    <w:rsid w:val="00A908E0"/>
    <w:rsid w:val="00B55961"/>
    <w:rsid w:val="00B64157"/>
    <w:rsid w:val="00C804E9"/>
    <w:rsid w:val="00CE4C33"/>
    <w:rsid w:val="00CE5D12"/>
    <w:rsid w:val="00D16C82"/>
    <w:rsid w:val="00D706AD"/>
    <w:rsid w:val="00E27C00"/>
    <w:rsid w:val="00EE2BE9"/>
    <w:rsid w:val="00F47A9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BFAF39C"/>
  <w15:chartTrackingRefBased/>
  <w15:docId w15:val="{FE2295C7-B806-4AE5-BBBF-06F12BE4D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50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4504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E5D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18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8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8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8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8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8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8C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4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C33"/>
  </w:style>
  <w:style w:type="paragraph" w:styleId="Header">
    <w:name w:val="header"/>
    <w:basedOn w:val="Normal"/>
    <w:link w:val="HeaderChar"/>
    <w:uiPriority w:val="99"/>
    <w:unhideWhenUsed/>
    <w:rsid w:val="00CE4C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6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26995C374994A9DE4E516EFFEF5EF" ma:contentTypeVersion="7" ma:contentTypeDescription="Create a new document." ma:contentTypeScope="" ma:versionID="b508a10abd8b2ba44665f27aeb056aea">
  <xsd:schema xmlns:xsd="http://www.w3.org/2001/XMLSchema" xmlns:xs="http://www.w3.org/2001/XMLSchema" xmlns:p="http://schemas.microsoft.com/office/2006/metadata/properties" xmlns:ns2="d1843c69-b10f-494d-a15e-987fbc06beff" targetNamespace="http://schemas.microsoft.com/office/2006/metadata/properties" ma:root="true" ma:fieldsID="533749aa957f357a9eb0e2f5037c0987" ns2:_="">
    <xsd:import namespace="d1843c69-b10f-494d-a15e-987fbc06be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843c69-b10f-494d-a15e-987fbc06be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0B8235-5003-43F2-BA9B-02F286D348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9A8262-8134-464B-8D72-81DC97CDC3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843c69-b10f-494d-a15e-987fbc06be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BD9340-0441-47BC-8FFA-C2AC8C761A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tja Podrekar</dc:creator>
  <cp:keywords/>
  <dc:description/>
  <cp:lastModifiedBy>Nastja Podrekar</cp:lastModifiedBy>
  <cp:revision>18</cp:revision>
  <dcterms:created xsi:type="dcterms:W3CDTF">2018-09-11T11:19:00Z</dcterms:created>
  <dcterms:modified xsi:type="dcterms:W3CDTF">2019-11-18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26995C374994A9DE4E516EFFEF5EF</vt:lpwstr>
  </property>
</Properties>
</file>